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3A090D" w14:textId="77777777" w:rsidR="00B225FA" w:rsidRDefault="00B225FA" w:rsidP="00B225FA">
      <w:pPr>
        <w:spacing w:line="0" w:lineRule="atLeast"/>
        <w:ind w:right="-179"/>
        <w:jc w:val="center"/>
        <w:rPr>
          <w:rFonts w:ascii="Arial" w:eastAsia="Arial" w:hAnsi="Arial"/>
          <w:b/>
          <w:sz w:val="28"/>
        </w:rPr>
      </w:pPr>
      <w:r>
        <w:rPr>
          <w:rFonts w:ascii="Times New Roman" w:eastAsia="Times New Roman" w:hAnsi="Times New Roman"/>
          <w:b/>
          <w:noProof/>
          <w:u w:val="single"/>
        </w:rPr>
        <w:drawing>
          <wp:anchor distT="0" distB="0" distL="114300" distR="114300" simplePos="0" relativeHeight="251659264" behindDoc="1" locked="0" layoutInCell="1" allowOverlap="1" wp14:anchorId="2BAB729B" wp14:editId="2BE99B5E">
            <wp:simplePos x="0" y="0"/>
            <wp:positionH relativeFrom="page">
              <wp:posOffset>312420</wp:posOffset>
            </wp:positionH>
            <wp:positionV relativeFrom="page">
              <wp:posOffset>300990</wp:posOffset>
            </wp:positionV>
            <wp:extent cx="7176770" cy="9453880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6770" cy="9453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/>
          <w:b/>
          <w:sz w:val="28"/>
        </w:rPr>
        <w:t>MOCK INTERVIEW SUMMARY SHEET (QUIZ)</w:t>
      </w:r>
    </w:p>
    <w:p w14:paraId="527A1E39" w14:textId="77777777" w:rsidR="00B225FA" w:rsidRDefault="00B225FA" w:rsidP="00B225FA">
      <w:pPr>
        <w:spacing w:line="117" w:lineRule="exact"/>
        <w:rPr>
          <w:rFonts w:ascii="Times New Roman" w:eastAsia="Times New Roman" w:hAnsi="Times New Roman"/>
        </w:rPr>
      </w:pPr>
    </w:p>
    <w:p w14:paraId="6D8F8E75" w14:textId="77777777" w:rsidR="00B225FA" w:rsidRDefault="00B225FA" w:rsidP="00B225FA">
      <w:pPr>
        <w:spacing w:line="123" w:lineRule="exact"/>
        <w:rPr>
          <w:rFonts w:ascii="Times New Roman" w:eastAsia="Times New Roman" w:hAnsi="Times New Roman"/>
        </w:rPr>
      </w:pPr>
    </w:p>
    <w:p w14:paraId="375905AE" w14:textId="5F50E1E8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Name of position interviewing for:</w:t>
      </w:r>
      <w:r w:rsidR="00012B65">
        <w:rPr>
          <w:rFonts w:ascii="Arial" w:eastAsia="Arial" w:hAnsi="Arial"/>
        </w:rPr>
        <w:t xml:space="preserve"> </w:t>
      </w:r>
      <w:r w:rsidR="00012B65" w:rsidRPr="00012B65">
        <w:rPr>
          <w:rFonts w:ascii="Arial" w:eastAsia="Arial" w:hAnsi="Arial"/>
          <w:u w:val="single"/>
        </w:rPr>
        <w:t>Scrum Master</w:t>
      </w:r>
    </w:p>
    <w:p w14:paraId="6D3BC2B1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28A90261" w14:textId="152B98A6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Name of business or organization:</w:t>
      </w:r>
      <w:r w:rsidR="00012B65">
        <w:rPr>
          <w:rFonts w:ascii="Arial" w:eastAsia="Arial" w:hAnsi="Arial"/>
        </w:rPr>
        <w:t xml:space="preserve"> </w:t>
      </w:r>
      <w:proofErr w:type="spellStart"/>
      <w:r w:rsidR="00012B65" w:rsidRPr="00012B65">
        <w:rPr>
          <w:rFonts w:ascii="Arial" w:eastAsia="Arial" w:hAnsi="Arial"/>
          <w:u w:val="single"/>
        </w:rPr>
        <w:t>TechAbout</w:t>
      </w:r>
      <w:proofErr w:type="spellEnd"/>
      <w:r w:rsidR="00012B65" w:rsidRPr="00012B65">
        <w:rPr>
          <w:rFonts w:ascii="Arial" w:eastAsia="Arial" w:hAnsi="Arial"/>
          <w:u w:val="single"/>
        </w:rPr>
        <w:t xml:space="preserve"> (a software organization)</w:t>
      </w:r>
    </w:p>
    <w:p w14:paraId="76CD034D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3204866D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hree things I would like to tell the interviewer about myself are:</w:t>
      </w:r>
    </w:p>
    <w:p w14:paraId="264C2479" w14:textId="11227764" w:rsidR="004B490C" w:rsidRPr="00BF0FD4" w:rsidRDefault="004B490C" w:rsidP="004B490C">
      <w:pPr>
        <w:numPr>
          <w:ilvl w:val="0"/>
          <w:numId w:val="1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am passionate about my work and stays motivated for it.</w:t>
      </w:r>
    </w:p>
    <w:p w14:paraId="5FDC66FB" w14:textId="2AA0C688" w:rsidR="00B225FA" w:rsidRPr="00BF0FD4" w:rsidRDefault="004B490C" w:rsidP="00B225FA">
      <w:pPr>
        <w:numPr>
          <w:ilvl w:val="0"/>
          <w:numId w:val="1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do not move on until every member of my team is on the same page, so patience helps me the most.</w:t>
      </w:r>
    </w:p>
    <w:p w14:paraId="25678506" w14:textId="6903AB0E" w:rsidR="00B225FA" w:rsidRPr="00BF0FD4" w:rsidRDefault="004B490C" w:rsidP="00B225FA">
      <w:pPr>
        <w:numPr>
          <w:ilvl w:val="0"/>
          <w:numId w:val="1"/>
        </w:numPr>
        <w:tabs>
          <w:tab w:val="left" w:pos="280"/>
        </w:tabs>
        <w:spacing w:after="0" w:line="237" w:lineRule="auto"/>
        <w:ind w:left="280" w:hanging="279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am always eager to do my job on time without delaying it on purpose.</w:t>
      </w:r>
    </w:p>
    <w:p w14:paraId="0F6708DB" w14:textId="77777777" w:rsidR="00B225FA" w:rsidRDefault="00B225FA" w:rsidP="00B225FA">
      <w:pPr>
        <w:spacing w:line="232" w:lineRule="exact"/>
        <w:rPr>
          <w:rFonts w:ascii="Times New Roman" w:eastAsia="Times New Roman" w:hAnsi="Times New Roman"/>
        </w:rPr>
      </w:pPr>
    </w:p>
    <w:p w14:paraId="7ECB6C95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I am interested in this position because:</w:t>
      </w:r>
    </w:p>
    <w:p w14:paraId="5D1184B7" w14:textId="6E7E7515" w:rsidR="00B225FA" w:rsidRPr="00BF0FD4" w:rsidRDefault="00BF0FD4" w:rsidP="00B225FA">
      <w:pPr>
        <w:spacing w:line="0" w:lineRule="atLeast"/>
        <w:rPr>
          <w:rFonts w:ascii="Arial" w:eastAsia="Arial" w:hAnsi="Arial"/>
          <w:u w:val="single"/>
        </w:rPr>
      </w:pPr>
      <w:r w:rsidRPr="00BF0FD4">
        <w:rPr>
          <w:rFonts w:ascii="Arial" w:eastAsia="Arial" w:hAnsi="Arial"/>
          <w:u w:val="single"/>
        </w:rPr>
        <w:t>I have the skills required for this position as well as I have been the part of some top-notch software companies. So now I am willing to work in this organization so that I could be used as a helping tool.</w:t>
      </w:r>
    </w:p>
    <w:p w14:paraId="041D529A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73F6838E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Skills I have that are needed for this position are:</w:t>
      </w:r>
    </w:p>
    <w:p w14:paraId="5321E5D5" w14:textId="64062055" w:rsidR="00B225FA" w:rsidRPr="00E230D7" w:rsidRDefault="00E230D7" w:rsidP="00B225FA">
      <w:pPr>
        <w:numPr>
          <w:ilvl w:val="0"/>
          <w:numId w:val="2"/>
        </w:numPr>
        <w:tabs>
          <w:tab w:val="left" w:pos="2020"/>
        </w:tabs>
        <w:spacing w:after="0" w:line="237" w:lineRule="auto"/>
        <w:ind w:left="2020" w:hanging="279"/>
        <w:rPr>
          <w:rFonts w:ascii="Arial" w:eastAsia="Arial" w:hAnsi="Arial"/>
          <w:u w:val="single"/>
        </w:rPr>
      </w:pPr>
      <w:r w:rsidRPr="00E230D7">
        <w:rPr>
          <w:rFonts w:ascii="Arial" w:eastAsia="Arial" w:hAnsi="Arial"/>
          <w:u w:val="single"/>
        </w:rPr>
        <w:t>Facilitate meetings (daily scrum, sprint planning, sprint demo</w:t>
      </w:r>
      <w:r w:rsidR="006B27A2">
        <w:rPr>
          <w:rFonts w:ascii="Arial" w:eastAsia="Arial" w:hAnsi="Arial"/>
          <w:u w:val="single"/>
        </w:rPr>
        <w:t>,</w:t>
      </w:r>
      <w:r w:rsidRPr="00E230D7">
        <w:rPr>
          <w:rFonts w:ascii="Arial" w:eastAsia="Arial" w:hAnsi="Arial"/>
          <w:u w:val="single"/>
        </w:rPr>
        <w:t xml:space="preserve"> and retrospective)</w:t>
      </w:r>
    </w:p>
    <w:p w14:paraId="567AF0F9" w14:textId="77777777" w:rsidR="00B225FA" w:rsidRPr="00E230D7" w:rsidRDefault="00B225FA" w:rsidP="00B225FA">
      <w:pPr>
        <w:spacing w:line="1" w:lineRule="exact"/>
        <w:rPr>
          <w:rFonts w:ascii="Arial" w:eastAsia="Arial" w:hAnsi="Arial"/>
          <w:u w:val="single"/>
        </w:rPr>
      </w:pPr>
    </w:p>
    <w:p w14:paraId="457B5D12" w14:textId="1A820FBC" w:rsidR="00B225FA" w:rsidRPr="00E230D7" w:rsidRDefault="00E230D7" w:rsidP="00B225FA">
      <w:pPr>
        <w:numPr>
          <w:ilvl w:val="0"/>
          <w:numId w:val="2"/>
        </w:numPr>
        <w:tabs>
          <w:tab w:val="left" w:pos="2020"/>
        </w:tabs>
        <w:spacing w:after="0" w:line="0" w:lineRule="atLeast"/>
        <w:ind w:left="2020" w:hanging="279"/>
        <w:rPr>
          <w:rFonts w:ascii="Arial" w:eastAsia="Arial" w:hAnsi="Arial"/>
          <w:u w:val="single"/>
        </w:rPr>
      </w:pPr>
      <w:r w:rsidRPr="00E230D7">
        <w:rPr>
          <w:rFonts w:ascii="Arial" w:eastAsia="Arial" w:hAnsi="Arial"/>
          <w:u w:val="single"/>
        </w:rPr>
        <w:t>Shielding the team (shielding the team from outside distractions and interferences)</w:t>
      </w:r>
    </w:p>
    <w:p w14:paraId="28AE427F" w14:textId="77777777" w:rsidR="00B225FA" w:rsidRPr="00E230D7" w:rsidRDefault="00B225FA" w:rsidP="00B225FA">
      <w:pPr>
        <w:spacing w:line="1" w:lineRule="exact"/>
        <w:rPr>
          <w:rFonts w:ascii="Arial" w:eastAsia="Arial" w:hAnsi="Arial"/>
          <w:u w:val="single"/>
        </w:rPr>
      </w:pPr>
    </w:p>
    <w:p w14:paraId="4039DC80" w14:textId="1C1E1F6E" w:rsidR="00B225FA" w:rsidRPr="00E230D7" w:rsidRDefault="00E230D7" w:rsidP="00B225FA">
      <w:pPr>
        <w:numPr>
          <w:ilvl w:val="0"/>
          <w:numId w:val="2"/>
        </w:numPr>
        <w:tabs>
          <w:tab w:val="left" w:pos="2020"/>
        </w:tabs>
        <w:spacing w:after="0" w:line="0" w:lineRule="atLeast"/>
        <w:ind w:left="2020" w:hanging="276"/>
        <w:rPr>
          <w:rFonts w:ascii="Arial" w:eastAsia="Arial" w:hAnsi="Arial"/>
          <w:u w:val="single"/>
        </w:rPr>
      </w:pPr>
      <w:r w:rsidRPr="00E230D7">
        <w:rPr>
          <w:rFonts w:ascii="Arial" w:eastAsia="Arial" w:hAnsi="Arial"/>
          <w:u w:val="single"/>
        </w:rPr>
        <w:t>Technical familiarity (working with the product owner)</w:t>
      </w:r>
    </w:p>
    <w:p w14:paraId="06CCF697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001CBB67" w14:textId="5A134780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Examples from school, volunteering, extracurricular activities</w:t>
      </w:r>
      <w:r w:rsidR="006B27A2">
        <w:rPr>
          <w:rFonts w:ascii="Arial" w:eastAsia="Arial" w:hAnsi="Arial"/>
        </w:rPr>
        <w:t>,</w:t>
      </w:r>
      <w:r>
        <w:rPr>
          <w:rFonts w:ascii="Arial" w:eastAsia="Arial" w:hAnsi="Arial"/>
        </w:rPr>
        <w:t xml:space="preserve"> or work that prove the skills listed above are:</w:t>
      </w:r>
    </w:p>
    <w:p w14:paraId="694E08E6" w14:textId="273502DA" w:rsidR="00B225FA" w:rsidRPr="005A5299" w:rsidRDefault="005A5299" w:rsidP="00B225FA">
      <w:pPr>
        <w:numPr>
          <w:ilvl w:val="0"/>
          <w:numId w:val="3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A5299">
        <w:rPr>
          <w:rFonts w:ascii="Arial" w:eastAsia="Arial" w:hAnsi="Arial"/>
          <w:u w:val="single"/>
        </w:rPr>
        <w:t xml:space="preserve">I have managed the daily meetings in every project that I have worked </w:t>
      </w:r>
      <w:r w:rsidR="006B27A2">
        <w:rPr>
          <w:rFonts w:ascii="Arial" w:eastAsia="Arial" w:hAnsi="Arial"/>
          <w:u w:val="single"/>
        </w:rPr>
        <w:t xml:space="preserve">on </w:t>
      </w:r>
      <w:r w:rsidRPr="005A5299">
        <w:rPr>
          <w:rFonts w:ascii="Arial" w:eastAsia="Arial" w:hAnsi="Arial"/>
          <w:u w:val="single"/>
        </w:rPr>
        <w:t xml:space="preserve">as </w:t>
      </w:r>
      <w:r w:rsidR="006B27A2">
        <w:rPr>
          <w:rFonts w:ascii="Arial" w:eastAsia="Arial" w:hAnsi="Arial"/>
          <w:u w:val="single"/>
        </w:rPr>
        <w:t xml:space="preserve">a </w:t>
      </w:r>
      <w:r w:rsidRPr="005A5299">
        <w:rPr>
          <w:rFonts w:ascii="Arial" w:eastAsia="Arial" w:hAnsi="Arial"/>
          <w:u w:val="single"/>
        </w:rPr>
        <w:t>scrum master. You can check the details in my resume.</w:t>
      </w:r>
      <w:r w:rsidR="00332748" w:rsidRPr="005A5299">
        <w:rPr>
          <w:rFonts w:ascii="Arial" w:eastAsia="Arial" w:hAnsi="Arial"/>
          <w:u w:val="single"/>
        </w:rPr>
        <w:t xml:space="preserve"> </w:t>
      </w:r>
    </w:p>
    <w:p w14:paraId="71B85F62" w14:textId="37BB3A9D" w:rsidR="00B225FA" w:rsidRPr="005A5299" w:rsidRDefault="005A5299" w:rsidP="00B225FA">
      <w:pPr>
        <w:numPr>
          <w:ilvl w:val="0"/>
          <w:numId w:val="3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A5299">
        <w:rPr>
          <w:rFonts w:ascii="Arial" w:eastAsia="Arial" w:hAnsi="Arial"/>
          <w:u w:val="single"/>
        </w:rPr>
        <w:t xml:space="preserve">Some uninvited guests cause </w:t>
      </w:r>
      <w:r w:rsidR="006B27A2">
        <w:rPr>
          <w:rFonts w:ascii="Arial" w:eastAsia="Arial" w:hAnsi="Arial"/>
          <w:u w:val="single"/>
        </w:rPr>
        <w:t xml:space="preserve">a </w:t>
      </w:r>
      <w:r w:rsidRPr="005A5299">
        <w:rPr>
          <w:rFonts w:ascii="Arial" w:eastAsia="Arial" w:hAnsi="Arial"/>
          <w:u w:val="single"/>
        </w:rPr>
        <w:t>disturbance so I have always protected my team from such distractions by dealing with those trespassers myself.</w:t>
      </w:r>
    </w:p>
    <w:p w14:paraId="4930162E" w14:textId="24C47593" w:rsidR="00B225FA" w:rsidRPr="005A5299" w:rsidRDefault="005A5299" w:rsidP="00B225FA">
      <w:pPr>
        <w:numPr>
          <w:ilvl w:val="0"/>
          <w:numId w:val="3"/>
        </w:numPr>
        <w:tabs>
          <w:tab w:val="left" w:pos="280"/>
        </w:tabs>
        <w:spacing w:after="0" w:line="237" w:lineRule="auto"/>
        <w:ind w:left="280" w:hanging="279"/>
        <w:rPr>
          <w:rFonts w:ascii="Arial" w:eastAsia="Arial" w:hAnsi="Arial"/>
          <w:u w:val="single"/>
        </w:rPr>
      </w:pPr>
      <w:r w:rsidRPr="005A5299">
        <w:rPr>
          <w:rFonts w:ascii="Arial" w:eastAsia="Arial" w:hAnsi="Arial"/>
          <w:u w:val="single"/>
        </w:rPr>
        <w:t>Three months ago, a</w:t>
      </w:r>
      <w:r w:rsidR="006B27A2">
        <w:rPr>
          <w:rFonts w:ascii="Arial" w:eastAsia="Arial" w:hAnsi="Arial"/>
          <w:u w:val="single"/>
        </w:rPr>
        <w:t>n</w:t>
      </w:r>
      <w:r w:rsidRPr="005A5299">
        <w:rPr>
          <w:rFonts w:ascii="Arial" w:eastAsia="Arial" w:hAnsi="Arial"/>
          <w:u w:val="single"/>
        </w:rPr>
        <w:t xml:space="preserve"> LMS (learning management system) software was launched by the company </w:t>
      </w:r>
      <w:proofErr w:type="spellStart"/>
      <w:r w:rsidRPr="005A5299">
        <w:rPr>
          <w:rFonts w:ascii="Arial" w:eastAsia="Arial" w:hAnsi="Arial"/>
          <w:u w:val="single"/>
        </w:rPr>
        <w:t>ATechB</w:t>
      </w:r>
      <w:proofErr w:type="spellEnd"/>
      <w:r w:rsidRPr="005A5299">
        <w:rPr>
          <w:rFonts w:ascii="Arial" w:eastAsia="Arial" w:hAnsi="Arial"/>
          <w:u w:val="single"/>
        </w:rPr>
        <w:t xml:space="preserve">, where I was the scrum master of the leading team. </w:t>
      </w:r>
    </w:p>
    <w:p w14:paraId="54CFCBFC" w14:textId="77777777" w:rsidR="00B225FA" w:rsidRDefault="00B225FA" w:rsidP="00B225FA">
      <w:pPr>
        <w:spacing w:line="232" w:lineRule="exact"/>
        <w:rPr>
          <w:rFonts w:ascii="Times New Roman" w:eastAsia="Times New Roman" w:hAnsi="Times New Roman"/>
        </w:rPr>
      </w:pPr>
    </w:p>
    <w:p w14:paraId="42D16441" w14:textId="043AABFD" w:rsidR="00B225FA" w:rsidRPr="006B27A2" w:rsidRDefault="00B225FA" w:rsidP="00B225FA">
      <w:pPr>
        <w:spacing w:line="0" w:lineRule="atLeast"/>
        <w:rPr>
          <w:rFonts w:ascii="Arial" w:eastAsia="Arial" w:hAnsi="Arial"/>
          <w:u w:val="single"/>
        </w:rPr>
      </w:pPr>
      <w:r>
        <w:rPr>
          <w:rFonts w:ascii="Arial" w:eastAsia="Arial" w:hAnsi="Arial"/>
        </w:rPr>
        <w:t xml:space="preserve">The greatest strength I offer is:  </w:t>
      </w:r>
      <w:r w:rsidR="00A2474A" w:rsidRPr="006B27A2">
        <w:rPr>
          <w:rFonts w:ascii="Arial" w:eastAsia="Arial" w:hAnsi="Arial"/>
          <w:u w:val="single"/>
        </w:rPr>
        <w:t>My leadership, that how I lead my team.</w:t>
      </w:r>
    </w:p>
    <w:p w14:paraId="75FFE60E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75299C1F" w14:textId="1FDF4865" w:rsidR="00B225FA" w:rsidRPr="006B27A2" w:rsidRDefault="00B225FA" w:rsidP="00B225FA">
      <w:pPr>
        <w:spacing w:line="0" w:lineRule="atLeast"/>
        <w:rPr>
          <w:rFonts w:ascii="Arial" w:eastAsia="Arial" w:hAnsi="Arial"/>
          <w:u w:val="single"/>
        </w:rPr>
      </w:pPr>
      <w:r>
        <w:rPr>
          <w:rFonts w:ascii="Arial" w:eastAsia="Arial" w:hAnsi="Arial"/>
        </w:rPr>
        <w:t>An area of weakness I have is</w:t>
      </w:r>
      <w:r w:rsidRPr="006B27A2">
        <w:rPr>
          <w:rFonts w:ascii="Arial" w:eastAsia="Arial" w:hAnsi="Arial"/>
          <w:u w:val="single"/>
        </w:rPr>
        <w:t xml:space="preserve">:  </w:t>
      </w:r>
      <w:r w:rsidR="00A2474A" w:rsidRPr="006B27A2">
        <w:rPr>
          <w:rFonts w:ascii="Arial" w:eastAsia="Arial" w:hAnsi="Arial"/>
          <w:u w:val="single"/>
        </w:rPr>
        <w:t xml:space="preserve">whenever things are told at short notice, so sometimes it becomes difficult to </w:t>
      </w:r>
      <w:r w:rsidR="009C4661" w:rsidRPr="006B27A2">
        <w:rPr>
          <w:rFonts w:ascii="Arial" w:eastAsia="Arial" w:hAnsi="Arial"/>
          <w:u w:val="single"/>
        </w:rPr>
        <w:t>manage.</w:t>
      </w:r>
    </w:p>
    <w:p w14:paraId="585746F9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274AA616" w14:textId="53E902D0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hree duties, tasks</w:t>
      </w:r>
      <w:r w:rsidR="006B27A2">
        <w:rPr>
          <w:rFonts w:ascii="Arial" w:eastAsia="Arial" w:hAnsi="Arial"/>
        </w:rPr>
        <w:t>,</w:t>
      </w:r>
      <w:r>
        <w:rPr>
          <w:rFonts w:ascii="Arial" w:eastAsia="Arial" w:hAnsi="Arial"/>
        </w:rPr>
        <w:t xml:space="preserve"> or activities I might perform in this position would be:</w:t>
      </w:r>
    </w:p>
    <w:p w14:paraId="75D2557B" w14:textId="29D9F4ED" w:rsidR="00B225FA" w:rsidRPr="005E61E2" w:rsidRDefault="009C4661" w:rsidP="00B225FA">
      <w:pPr>
        <w:numPr>
          <w:ilvl w:val="0"/>
          <w:numId w:val="4"/>
        </w:numPr>
        <w:tabs>
          <w:tab w:val="left" w:pos="280"/>
        </w:tabs>
        <w:spacing w:after="0" w:line="237" w:lineRule="auto"/>
        <w:ind w:left="280" w:hanging="279"/>
        <w:rPr>
          <w:rFonts w:ascii="Arial" w:eastAsia="Arial" w:hAnsi="Arial"/>
          <w:u w:val="single"/>
        </w:rPr>
      </w:pPr>
      <w:r w:rsidRPr="005E61E2">
        <w:rPr>
          <w:rFonts w:ascii="Arial" w:eastAsia="Arial" w:hAnsi="Arial"/>
          <w:u w:val="single"/>
        </w:rPr>
        <w:t>Helping my team in every possible way, making them understand their task.</w:t>
      </w:r>
    </w:p>
    <w:p w14:paraId="2126586E" w14:textId="77777777" w:rsidR="00B225FA" w:rsidRPr="005E61E2" w:rsidRDefault="00B225FA" w:rsidP="00B225FA">
      <w:pPr>
        <w:spacing w:line="1" w:lineRule="exact"/>
        <w:rPr>
          <w:rFonts w:ascii="Arial" w:eastAsia="Arial" w:hAnsi="Arial"/>
          <w:u w:val="single"/>
        </w:rPr>
      </w:pPr>
    </w:p>
    <w:p w14:paraId="571B3A78" w14:textId="076A74C1" w:rsidR="00B225FA" w:rsidRPr="005E61E2" w:rsidRDefault="009C4661" w:rsidP="00B225FA">
      <w:pPr>
        <w:numPr>
          <w:ilvl w:val="0"/>
          <w:numId w:val="4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E61E2">
        <w:rPr>
          <w:rFonts w:ascii="Arial" w:eastAsia="Arial" w:hAnsi="Arial"/>
          <w:u w:val="single"/>
        </w:rPr>
        <w:t>Encouraging the team members by giving them feedback as soon as possible in every scrum meeting.</w:t>
      </w:r>
    </w:p>
    <w:p w14:paraId="4A9EE483" w14:textId="698C80DB" w:rsidR="00B225FA" w:rsidRPr="005E61E2" w:rsidRDefault="009C4661" w:rsidP="00B225FA">
      <w:pPr>
        <w:numPr>
          <w:ilvl w:val="0"/>
          <w:numId w:val="4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5E61E2">
        <w:rPr>
          <w:rFonts w:ascii="Arial" w:eastAsia="Arial" w:hAnsi="Arial"/>
          <w:u w:val="single"/>
        </w:rPr>
        <w:t>To create practical, reliable</w:t>
      </w:r>
      <w:r w:rsidR="006B27A2">
        <w:rPr>
          <w:rFonts w:ascii="Arial" w:eastAsia="Arial" w:hAnsi="Arial"/>
          <w:u w:val="single"/>
        </w:rPr>
        <w:t>,</w:t>
      </w:r>
      <w:r w:rsidRPr="005E61E2">
        <w:rPr>
          <w:rFonts w:ascii="Arial" w:eastAsia="Arial" w:hAnsi="Arial"/>
          <w:u w:val="single"/>
        </w:rPr>
        <w:t xml:space="preserve"> and useful plans for software development projects. </w:t>
      </w:r>
    </w:p>
    <w:p w14:paraId="4CB1440A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478C144A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An example of a time when I contributed to a team effort:</w:t>
      </w:r>
    </w:p>
    <w:p w14:paraId="63F340DC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060C19EF" w14:textId="0039E0D6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lastRenderedPageBreak/>
        <w:t>Activity that required a team effort:</w:t>
      </w:r>
      <w:r w:rsidR="005E61E2">
        <w:rPr>
          <w:rFonts w:ascii="Arial" w:eastAsia="Arial" w:hAnsi="Arial"/>
        </w:rPr>
        <w:t xml:space="preserve"> A time when I did not have enough </w:t>
      </w:r>
      <w:r w:rsidR="002D033F">
        <w:rPr>
          <w:rFonts w:ascii="Arial" w:eastAsia="Arial" w:hAnsi="Arial"/>
        </w:rPr>
        <w:t xml:space="preserve">designers for </w:t>
      </w:r>
      <w:r w:rsidR="00720B1F">
        <w:rPr>
          <w:rFonts w:ascii="Arial" w:eastAsia="Arial" w:hAnsi="Arial"/>
        </w:rPr>
        <w:t>a</w:t>
      </w:r>
      <w:r w:rsidR="002D033F">
        <w:rPr>
          <w:rFonts w:ascii="Arial" w:eastAsia="Arial" w:hAnsi="Arial"/>
        </w:rPr>
        <w:t xml:space="preserve"> project.</w:t>
      </w:r>
    </w:p>
    <w:p w14:paraId="11811283" w14:textId="7E6E2CD7" w:rsidR="00B225FA" w:rsidRDefault="00B225FA" w:rsidP="002D033F">
      <w:pPr>
        <w:spacing w:line="237" w:lineRule="auto"/>
        <w:rPr>
          <w:rFonts w:ascii="Arial" w:eastAsia="Arial" w:hAnsi="Arial"/>
        </w:rPr>
      </w:pPr>
      <w:r>
        <w:rPr>
          <w:rFonts w:ascii="Arial" w:eastAsia="Arial" w:hAnsi="Arial"/>
        </w:rPr>
        <w:t xml:space="preserve">My role on the team / what I did and how it helped: </w:t>
      </w:r>
      <w:r w:rsidR="002D033F" w:rsidRPr="002D033F">
        <w:rPr>
          <w:rFonts w:ascii="Arial" w:eastAsia="Arial" w:hAnsi="Arial"/>
          <w:u w:val="single"/>
        </w:rPr>
        <w:t>Although I was a scrum master yet I participated as a designer because I have been once a designer too, in developing the user interface of POS (point of sale) system. This is how I helped my team in achieving the task on time.</w:t>
      </w:r>
    </w:p>
    <w:p w14:paraId="1FAFF71F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3CA82E56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An example of a time when I resolved a conflict with another individual:</w:t>
      </w:r>
    </w:p>
    <w:p w14:paraId="1B067D6D" w14:textId="77777777" w:rsidR="00B225FA" w:rsidRDefault="00B225FA" w:rsidP="00B225FA">
      <w:pPr>
        <w:spacing w:line="120" w:lineRule="exact"/>
        <w:rPr>
          <w:rFonts w:ascii="Times New Roman" w:eastAsia="Times New Roman" w:hAnsi="Times New Roman"/>
        </w:rPr>
      </w:pPr>
    </w:p>
    <w:p w14:paraId="63066C74" w14:textId="11AA85AE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 xml:space="preserve">Type of conflict: </w:t>
      </w:r>
      <w:r w:rsidR="008309CB" w:rsidRPr="0019699C">
        <w:rPr>
          <w:rFonts w:ascii="Arial" w:eastAsia="Arial" w:hAnsi="Arial"/>
          <w:u w:val="single"/>
        </w:rPr>
        <w:t>Too many tasks given/Burden on a team member</w:t>
      </w:r>
    </w:p>
    <w:p w14:paraId="40B9CEC4" w14:textId="1447DB6B" w:rsidR="00B225FA" w:rsidRPr="0019699C" w:rsidRDefault="00B225FA" w:rsidP="008309CB">
      <w:pPr>
        <w:spacing w:line="237" w:lineRule="auto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My role in resolving the conflict:</w:t>
      </w:r>
      <w:r w:rsidR="008309CB" w:rsidRPr="0019699C">
        <w:rPr>
          <w:rFonts w:ascii="Arial" w:eastAsia="Arial" w:hAnsi="Arial"/>
          <w:u w:val="single"/>
        </w:rPr>
        <w:t xml:space="preserve"> </w:t>
      </w:r>
      <w:r w:rsidR="003401D6" w:rsidRPr="0019699C">
        <w:rPr>
          <w:rFonts w:ascii="Arial" w:eastAsia="Arial" w:hAnsi="Arial"/>
          <w:u w:val="single"/>
        </w:rPr>
        <w:t>So,</w:t>
      </w:r>
      <w:r w:rsidR="008309CB" w:rsidRPr="0019699C">
        <w:rPr>
          <w:rFonts w:ascii="Arial" w:eastAsia="Arial" w:hAnsi="Arial"/>
          <w:u w:val="single"/>
        </w:rPr>
        <w:t xml:space="preserve"> the scrum cycle believes in promoting self-organization and management which gives ownership and responsibility to each of the members.</w:t>
      </w:r>
      <w:r w:rsidR="003401D6" w:rsidRPr="0019699C">
        <w:rPr>
          <w:rFonts w:ascii="Arial" w:eastAsia="Arial" w:hAnsi="Arial"/>
          <w:u w:val="single"/>
        </w:rPr>
        <w:t xml:space="preserve"> When a member was unable to perform all of his tasks assigned so I rescheduled his piece of work to avoid the conflict that was arising.</w:t>
      </w:r>
    </w:p>
    <w:p w14:paraId="333DFC89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6C0DEA9C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wo things I know about the company or organization are:</w:t>
      </w:r>
    </w:p>
    <w:p w14:paraId="6CEE5084" w14:textId="58001361" w:rsidR="00B225FA" w:rsidRPr="0019699C" w:rsidRDefault="003401D6" w:rsidP="00B225FA">
      <w:pPr>
        <w:numPr>
          <w:ilvl w:val="0"/>
          <w:numId w:val="5"/>
        </w:numPr>
        <w:tabs>
          <w:tab w:val="left" w:pos="340"/>
        </w:tabs>
        <w:spacing w:after="0" w:line="0" w:lineRule="atLeast"/>
        <w:ind w:left="340" w:hanging="33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I know for a fact that this organization helps its employees in becoming the best of themselves by enhancing their skills.</w:t>
      </w:r>
    </w:p>
    <w:p w14:paraId="0D93BCE3" w14:textId="20072E4F" w:rsidR="00B225FA" w:rsidRPr="0019699C" w:rsidRDefault="003401D6" w:rsidP="00B225FA">
      <w:pPr>
        <w:numPr>
          <w:ilvl w:val="0"/>
          <w:numId w:val="5"/>
        </w:numPr>
        <w:tabs>
          <w:tab w:val="left" w:pos="340"/>
        </w:tabs>
        <w:spacing w:after="0" w:line="0" w:lineRule="atLeast"/>
        <w:ind w:left="340" w:hanging="33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The success rate of developing the software projects has been so much better tha</w:t>
      </w:r>
      <w:r w:rsidR="0019699C" w:rsidRPr="0019699C">
        <w:rPr>
          <w:rFonts w:ascii="Arial" w:eastAsia="Arial" w:hAnsi="Arial"/>
          <w:u w:val="single"/>
        </w:rPr>
        <w:t>t many influential clients engage with this organization.</w:t>
      </w:r>
    </w:p>
    <w:p w14:paraId="77C1F759" w14:textId="77777777" w:rsidR="00B225FA" w:rsidRDefault="00B225FA" w:rsidP="00B225FA">
      <w:pPr>
        <w:spacing w:line="229" w:lineRule="exact"/>
        <w:rPr>
          <w:rFonts w:ascii="Times New Roman" w:eastAsia="Times New Roman" w:hAnsi="Times New Roman"/>
        </w:rPr>
      </w:pPr>
    </w:p>
    <w:p w14:paraId="673B1BF3" w14:textId="5DA345AE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Two of my long</w:t>
      </w:r>
      <w:r w:rsidR="006B27A2">
        <w:rPr>
          <w:rFonts w:ascii="Arial" w:eastAsia="Arial" w:hAnsi="Arial"/>
        </w:rPr>
        <w:t>-</w:t>
      </w:r>
      <w:r>
        <w:rPr>
          <w:rFonts w:ascii="Arial" w:eastAsia="Arial" w:hAnsi="Arial"/>
        </w:rPr>
        <w:t>range plans for the future include:</w:t>
      </w:r>
    </w:p>
    <w:p w14:paraId="61AC149D" w14:textId="5BB50B03" w:rsidR="00B225FA" w:rsidRPr="0019699C" w:rsidRDefault="0019699C" w:rsidP="00B225FA">
      <w:pPr>
        <w:numPr>
          <w:ilvl w:val="0"/>
          <w:numId w:val="6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 xml:space="preserve">I plan to become a Certified Team Coach (CTC) after I have gained much experience as </w:t>
      </w:r>
      <w:r w:rsidR="006B27A2">
        <w:rPr>
          <w:rFonts w:ascii="Arial" w:eastAsia="Arial" w:hAnsi="Arial"/>
          <w:u w:val="single"/>
        </w:rPr>
        <w:t xml:space="preserve">a </w:t>
      </w:r>
      <w:r w:rsidRPr="0019699C">
        <w:rPr>
          <w:rFonts w:ascii="Arial" w:eastAsia="Arial" w:hAnsi="Arial"/>
          <w:u w:val="single"/>
        </w:rPr>
        <w:t>Scrum master.</w:t>
      </w:r>
    </w:p>
    <w:p w14:paraId="219FB4FC" w14:textId="575D4A34" w:rsidR="00B225FA" w:rsidRPr="0019699C" w:rsidRDefault="0019699C" w:rsidP="00B225FA">
      <w:pPr>
        <w:numPr>
          <w:ilvl w:val="0"/>
          <w:numId w:val="6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19699C">
        <w:rPr>
          <w:rFonts w:ascii="Arial" w:eastAsia="Arial" w:hAnsi="Arial"/>
          <w:u w:val="single"/>
        </w:rPr>
        <w:t>I hope to provide my services to this organization as long as I can with dedication and hard work.</w:t>
      </w:r>
    </w:p>
    <w:p w14:paraId="06EEFB3F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795E4943" w14:textId="454E0F36" w:rsidR="00B225FA" w:rsidRDefault="00B225FA" w:rsidP="0019699C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I am the ideal person for this position because:</w:t>
      </w:r>
    </w:p>
    <w:p w14:paraId="5EAA6428" w14:textId="3EBAB19A" w:rsidR="0019699C" w:rsidRPr="006B27A2" w:rsidRDefault="00E839FA" w:rsidP="0019699C">
      <w:pPr>
        <w:spacing w:line="0" w:lineRule="atLeast"/>
        <w:rPr>
          <w:rFonts w:ascii="Arial" w:eastAsia="Arial" w:hAnsi="Arial"/>
          <w:u w:val="single"/>
        </w:rPr>
      </w:pPr>
      <w:r>
        <w:rPr>
          <w:rFonts w:ascii="Arial" w:eastAsia="Arial" w:hAnsi="Arial"/>
          <w:u w:val="single"/>
        </w:rPr>
        <w:t xml:space="preserve">Firstly, </w:t>
      </w:r>
      <w:r w:rsidR="0019699C" w:rsidRPr="006B27A2">
        <w:rPr>
          <w:rFonts w:ascii="Arial" w:eastAsia="Arial" w:hAnsi="Arial"/>
          <w:u w:val="single"/>
        </w:rPr>
        <w:t xml:space="preserve">I have all </w:t>
      </w:r>
      <w:r w:rsidR="006B27A2">
        <w:rPr>
          <w:rFonts w:ascii="Arial" w:eastAsia="Arial" w:hAnsi="Arial"/>
          <w:u w:val="single"/>
        </w:rPr>
        <w:t>t</w:t>
      </w:r>
      <w:r w:rsidR="0019699C" w:rsidRPr="006B27A2">
        <w:rPr>
          <w:rFonts w:ascii="Arial" w:eastAsia="Arial" w:hAnsi="Arial"/>
          <w:u w:val="single"/>
        </w:rPr>
        <w:t>hat this job requires. Along with that</w:t>
      </w:r>
      <w:r w:rsidR="006B27A2">
        <w:rPr>
          <w:rFonts w:ascii="Arial" w:eastAsia="Arial" w:hAnsi="Arial"/>
          <w:u w:val="single"/>
        </w:rPr>
        <w:t>,</w:t>
      </w:r>
      <w:r w:rsidR="0019699C" w:rsidRPr="006B27A2">
        <w:rPr>
          <w:rFonts w:ascii="Arial" w:eastAsia="Arial" w:hAnsi="Arial"/>
          <w:u w:val="single"/>
        </w:rPr>
        <w:t xml:space="preserve"> I am a friendly person with good communication skills. Even I can resolve the issues just by having a discussion. </w:t>
      </w:r>
      <w:r>
        <w:rPr>
          <w:rFonts w:ascii="Arial" w:eastAsia="Arial" w:hAnsi="Arial"/>
          <w:u w:val="single"/>
        </w:rPr>
        <w:t xml:space="preserve">I can also persuade the clients to work with my team. Lastly, with all the experience I have, I can become a significant asset to this organization. </w:t>
      </w:r>
    </w:p>
    <w:p w14:paraId="312D8368" w14:textId="77777777" w:rsidR="00B225FA" w:rsidRDefault="00B225FA" w:rsidP="00B225FA">
      <w:pPr>
        <w:spacing w:line="231" w:lineRule="exact"/>
        <w:rPr>
          <w:rFonts w:ascii="Times New Roman" w:eastAsia="Times New Roman" w:hAnsi="Times New Roman"/>
        </w:rPr>
      </w:pPr>
    </w:p>
    <w:p w14:paraId="3A16EE32" w14:textId="77777777" w:rsidR="00B225FA" w:rsidRDefault="00B225FA" w:rsidP="00B225FA">
      <w:pPr>
        <w:spacing w:line="0" w:lineRule="atLeast"/>
        <w:rPr>
          <w:rFonts w:ascii="Arial" w:eastAsia="Arial" w:hAnsi="Arial"/>
        </w:rPr>
      </w:pPr>
      <w:r>
        <w:rPr>
          <w:rFonts w:ascii="Arial" w:eastAsia="Arial" w:hAnsi="Arial"/>
        </w:rPr>
        <w:t>Questions I have to ask the interviewer are:</w:t>
      </w:r>
    </w:p>
    <w:p w14:paraId="0FC24A5C" w14:textId="7F9AD0A9" w:rsidR="00EB3AA1" w:rsidRPr="006B27A2" w:rsidRDefault="0019699C" w:rsidP="00B225FA">
      <w:pPr>
        <w:numPr>
          <w:ilvl w:val="0"/>
          <w:numId w:val="7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6B27A2">
        <w:rPr>
          <w:rFonts w:ascii="Arial" w:eastAsia="Arial" w:hAnsi="Arial"/>
          <w:u w:val="single"/>
        </w:rPr>
        <w:t xml:space="preserve">I have </w:t>
      </w:r>
      <w:r w:rsidR="006B27A2" w:rsidRPr="006B27A2">
        <w:rPr>
          <w:rFonts w:ascii="Arial" w:eastAsia="Arial" w:hAnsi="Arial"/>
          <w:u w:val="single"/>
        </w:rPr>
        <w:t xml:space="preserve">heard that there are three main principles of this organization. What are those? (let the interviewer reply). If you could remove one of those which one, that would be? </w:t>
      </w:r>
    </w:p>
    <w:p w14:paraId="30D43D40" w14:textId="4521B8FD" w:rsidR="006B27A2" w:rsidRPr="006B27A2" w:rsidRDefault="006B27A2" w:rsidP="00B225FA">
      <w:pPr>
        <w:numPr>
          <w:ilvl w:val="0"/>
          <w:numId w:val="7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6B27A2">
        <w:rPr>
          <w:rFonts w:ascii="Arial" w:eastAsia="Arial" w:hAnsi="Arial"/>
          <w:u w:val="single"/>
        </w:rPr>
        <w:t xml:space="preserve">How long have you been here? (if he is an old employee then ask). Are the responsibilities here have changed with time? </w:t>
      </w:r>
    </w:p>
    <w:p w14:paraId="39C2953B" w14:textId="70F63212" w:rsidR="006B27A2" w:rsidRPr="006B27A2" w:rsidRDefault="006B27A2" w:rsidP="00B225FA">
      <w:pPr>
        <w:numPr>
          <w:ilvl w:val="0"/>
          <w:numId w:val="7"/>
        </w:numPr>
        <w:tabs>
          <w:tab w:val="left" w:pos="280"/>
        </w:tabs>
        <w:spacing w:after="0" w:line="0" w:lineRule="atLeast"/>
        <w:ind w:left="280" w:hanging="279"/>
        <w:rPr>
          <w:rFonts w:ascii="Arial" w:eastAsia="Arial" w:hAnsi="Arial"/>
          <w:u w:val="single"/>
        </w:rPr>
      </w:pPr>
      <w:r w:rsidRPr="006B27A2">
        <w:rPr>
          <w:rFonts w:ascii="Arial" w:eastAsia="Arial" w:hAnsi="Arial"/>
          <w:u w:val="single"/>
        </w:rPr>
        <w:t xml:space="preserve">What do you like the most working here? </w:t>
      </w:r>
    </w:p>
    <w:sectPr w:rsidR="006B27A2" w:rsidRPr="006B27A2" w:rsidSect="00B225FA">
      <w:pgSz w:w="12240" w:h="15840"/>
      <w:pgMar w:top="630" w:right="810" w:bottom="1440" w:left="63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8F2B8F" w14:textId="77777777" w:rsidR="00E46D7A" w:rsidRDefault="00E46D7A" w:rsidP="00B225FA">
      <w:pPr>
        <w:spacing w:after="0" w:line="240" w:lineRule="auto"/>
      </w:pPr>
      <w:r>
        <w:separator/>
      </w:r>
    </w:p>
  </w:endnote>
  <w:endnote w:type="continuationSeparator" w:id="0">
    <w:p w14:paraId="65EF5777" w14:textId="77777777" w:rsidR="00E46D7A" w:rsidRDefault="00E46D7A" w:rsidP="00B22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2C3554" w14:textId="77777777" w:rsidR="00E46D7A" w:rsidRDefault="00E46D7A" w:rsidP="00B225FA">
      <w:pPr>
        <w:spacing w:after="0" w:line="240" w:lineRule="auto"/>
      </w:pPr>
      <w:r>
        <w:separator/>
      </w:r>
    </w:p>
  </w:footnote>
  <w:footnote w:type="continuationSeparator" w:id="0">
    <w:p w14:paraId="2819D564" w14:textId="77777777" w:rsidR="00E46D7A" w:rsidRDefault="00E46D7A" w:rsidP="00B225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1F"/>
    <w:multiLevelType w:val="hybridMultilevel"/>
    <w:tmpl w:val="419AC24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20"/>
    <w:multiLevelType w:val="hybridMultilevel"/>
    <w:tmpl w:val="5577F8E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21"/>
    <w:multiLevelType w:val="hybridMultilevel"/>
    <w:tmpl w:val="440BADFC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22"/>
    <w:multiLevelType w:val="hybridMultilevel"/>
    <w:tmpl w:val="0507236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0000023"/>
    <w:multiLevelType w:val="hybridMultilevel"/>
    <w:tmpl w:val="3804823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5" w15:restartNumberingAfterBreak="0">
    <w:nsid w:val="00000024"/>
    <w:multiLevelType w:val="hybridMultilevel"/>
    <w:tmpl w:val="77465F00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6" w15:restartNumberingAfterBreak="0">
    <w:nsid w:val="00000025"/>
    <w:multiLevelType w:val="hybridMultilevel"/>
    <w:tmpl w:val="7724C67E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 w16cid:durableId="1282878215">
    <w:abstractNumId w:val="0"/>
  </w:num>
  <w:num w:numId="2" w16cid:durableId="1651906128">
    <w:abstractNumId w:val="1"/>
  </w:num>
  <w:num w:numId="3" w16cid:durableId="1844010186">
    <w:abstractNumId w:val="2"/>
  </w:num>
  <w:num w:numId="4" w16cid:durableId="630211131">
    <w:abstractNumId w:val="3"/>
  </w:num>
  <w:num w:numId="5" w16cid:durableId="1969578878">
    <w:abstractNumId w:val="4"/>
  </w:num>
  <w:num w:numId="6" w16cid:durableId="777873550">
    <w:abstractNumId w:val="5"/>
  </w:num>
  <w:num w:numId="7" w16cid:durableId="1316488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DW1NLA0MDK1NDVW0lEKTi0uzszPAykwrgUALKYeDiwAAAA="/>
  </w:docVars>
  <w:rsids>
    <w:rsidRoot w:val="00B225FA"/>
    <w:rsid w:val="00012B65"/>
    <w:rsid w:val="0019699C"/>
    <w:rsid w:val="002C2285"/>
    <w:rsid w:val="002D033F"/>
    <w:rsid w:val="00332748"/>
    <w:rsid w:val="003401D6"/>
    <w:rsid w:val="004423D5"/>
    <w:rsid w:val="004B490C"/>
    <w:rsid w:val="005A5299"/>
    <w:rsid w:val="005B2AF9"/>
    <w:rsid w:val="005E61E2"/>
    <w:rsid w:val="00661C30"/>
    <w:rsid w:val="006B27A2"/>
    <w:rsid w:val="00720B1F"/>
    <w:rsid w:val="007F60C7"/>
    <w:rsid w:val="008309CB"/>
    <w:rsid w:val="008D060E"/>
    <w:rsid w:val="009C4661"/>
    <w:rsid w:val="00A2474A"/>
    <w:rsid w:val="00A518FE"/>
    <w:rsid w:val="00B225FA"/>
    <w:rsid w:val="00BF0FD4"/>
    <w:rsid w:val="00C97898"/>
    <w:rsid w:val="00D216B6"/>
    <w:rsid w:val="00E230D7"/>
    <w:rsid w:val="00E46D7A"/>
    <w:rsid w:val="00E839FA"/>
    <w:rsid w:val="00EB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E081C6"/>
  <w15:chartTrackingRefBased/>
  <w15:docId w15:val="{E1898467-6C05-4A89-B879-04D004C9B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2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5FA"/>
  </w:style>
  <w:style w:type="paragraph" w:styleId="Footer">
    <w:name w:val="footer"/>
    <w:basedOn w:val="Normal"/>
    <w:link w:val="FooterChar"/>
    <w:uiPriority w:val="99"/>
    <w:unhideWhenUsed/>
    <w:rsid w:val="00B22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034F20-8301-44DB-A49E-8C6CC6F6C5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S</dc:creator>
  <cp:keywords/>
  <dc:description/>
  <cp:lastModifiedBy>Taha Jawaid</cp:lastModifiedBy>
  <cp:revision>9</cp:revision>
  <dcterms:created xsi:type="dcterms:W3CDTF">2021-05-02T09:46:00Z</dcterms:created>
  <dcterms:modified xsi:type="dcterms:W3CDTF">2024-07-03T10:06:00Z</dcterms:modified>
</cp:coreProperties>
</file>